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0bfb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ebd1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17:39:33Z</dcterms:created>
  <dcterms:modified xsi:type="dcterms:W3CDTF">2022-01-09T17:39:33Z</dcterms:modified>
</cp:coreProperties>
</file>